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CBCD5" w14:textId="77777777" w:rsidR="006A2E27" w:rsidRDefault="009D5112" w:rsidP="00887F3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IME OFF WORK </w:t>
      </w:r>
      <w:r w:rsidR="006A2E27">
        <w:rPr>
          <w:rFonts w:ascii="Arial" w:hAnsi="Arial" w:cs="Arial"/>
          <w:b/>
          <w:sz w:val="24"/>
          <w:szCs w:val="24"/>
        </w:rPr>
        <w:t xml:space="preserve">REQUEST FOR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6"/>
        <w:gridCol w:w="7204"/>
      </w:tblGrid>
      <w:tr w:rsidR="00E43623" w14:paraId="52FD4E73" w14:textId="77777777" w:rsidTr="00F74F8E">
        <w:trPr>
          <w:trHeight w:val="576"/>
        </w:trPr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246515" w14:textId="77777777" w:rsidR="00E43623" w:rsidRPr="005B687F" w:rsidRDefault="00E43623" w:rsidP="00F74F8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  <w:r w:rsidRPr="005B687F">
              <w:rPr>
                <w:rFonts w:ascii="Arial" w:hAnsi="Arial" w:cs="Arial"/>
                <w:b/>
                <w:sz w:val="24"/>
                <w:szCs w:val="24"/>
              </w:rPr>
              <w:t>Employee Name:</w:t>
            </w:r>
          </w:p>
        </w:tc>
        <w:tc>
          <w:tcPr>
            <w:tcW w:w="72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46CB97" w14:textId="0E93F14D" w:rsidR="00E43623" w:rsidRDefault="00E43623" w:rsidP="00F74F8E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AB76F83" w14:textId="77777777" w:rsidR="006A2E27" w:rsidRPr="00F74F8E" w:rsidRDefault="006A2E27" w:rsidP="00E436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Ind w:w="1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0"/>
        <w:gridCol w:w="4788"/>
      </w:tblGrid>
      <w:tr w:rsidR="00E43623" w14:paraId="2E90103B" w14:textId="77777777" w:rsidTr="00F74F8E">
        <w:trPr>
          <w:trHeight w:val="576"/>
        </w:trPr>
        <w:tc>
          <w:tcPr>
            <w:tcW w:w="1430" w:type="dxa"/>
            <w:vAlign w:val="center"/>
          </w:tcPr>
          <w:p w14:paraId="4A3DD758" w14:textId="77777777" w:rsidR="00E43623" w:rsidRPr="005B687F" w:rsidRDefault="00E43623" w:rsidP="00E4362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  <w:r w:rsidRPr="005B687F">
              <w:rPr>
                <w:rFonts w:ascii="Arial" w:hAnsi="Arial" w:cs="Arial"/>
                <w:b/>
                <w:sz w:val="24"/>
                <w:szCs w:val="24"/>
              </w:rPr>
              <w:t>Start Date</w:t>
            </w:r>
          </w:p>
        </w:tc>
        <w:tc>
          <w:tcPr>
            <w:tcW w:w="4788" w:type="dxa"/>
            <w:tcBorders>
              <w:bottom w:val="single" w:sz="4" w:space="0" w:color="auto"/>
            </w:tcBorders>
            <w:vAlign w:val="center"/>
          </w:tcPr>
          <w:p w14:paraId="417B343E" w14:textId="5C9CDEAD" w:rsidR="00E43623" w:rsidRPr="00E73482" w:rsidRDefault="00E43623" w:rsidP="00F74F8E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4"/>
                <w:szCs w:val="24"/>
              </w:rPr>
            </w:pPr>
          </w:p>
        </w:tc>
      </w:tr>
      <w:tr w:rsidR="00E43623" w14:paraId="6079F2B5" w14:textId="77777777" w:rsidTr="00F74F8E">
        <w:trPr>
          <w:trHeight w:val="576"/>
        </w:trPr>
        <w:tc>
          <w:tcPr>
            <w:tcW w:w="1430" w:type="dxa"/>
            <w:vAlign w:val="center"/>
          </w:tcPr>
          <w:p w14:paraId="67CB7BE0" w14:textId="77777777" w:rsidR="00E43623" w:rsidRPr="005B687F" w:rsidRDefault="00E43623" w:rsidP="00E4362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4"/>
                <w:szCs w:val="24"/>
              </w:rPr>
            </w:pPr>
            <w:r w:rsidRPr="005B687F">
              <w:rPr>
                <w:rFonts w:ascii="Arial" w:hAnsi="Arial" w:cs="Arial"/>
                <w:b/>
                <w:sz w:val="24"/>
                <w:szCs w:val="24"/>
              </w:rPr>
              <w:t>End Date</w:t>
            </w:r>
          </w:p>
        </w:tc>
        <w:tc>
          <w:tcPr>
            <w:tcW w:w="47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C356B" w14:textId="09178C89" w:rsidR="00E43623" w:rsidRDefault="00E43623" w:rsidP="00F74F8E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160E35E" w14:textId="77777777" w:rsidR="00E43623" w:rsidRPr="00F74F8E" w:rsidRDefault="00E43623" w:rsidP="00E436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0"/>
        <w:gridCol w:w="1846"/>
        <w:gridCol w:w="2074"/>
        <w:gridCol w:w="1620"/>
      </w:tblGrid>
      <w:tr w:rsidR="00E43623" w14:paraId="7B437CF5" w14:textId="77777777" w:rsidTr="00887F3D">
        <w:trPr>
          <w:gridAfter w:val="2"/>
          <w:wAfter w:w="3694" w:type="dxa"/>
          <w:trHeight w:val="576"/>
        </w:trPr>
        <w:tc>
          <w:tcPr>
            <w:tcW w:w="3820" w:type="dxa"/>
            <w:vAlign w:val="bottom"/>
          </w:tcPr>
          <w:p w14:paraId="3CFF7047" w14:textId="77777777" w:rsidR="00E43623" w:rsidRDefault="00E43623" w:rsidP="00F74F8E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ployee will return to work on:</w:t>
            </w:r>
          </w:p>
        </w:tc>
        <w:tc>
          <w:tcPr>
            <w:tcW w:w="1846" w:type="dxa"/>
            <w:tcBorders>
              <w:bottom w:val="single" w:sz="4" w:space="0" w:color="auto"/>
            </w:tcBorders>
            <w:vAlign w:val="bottom"/>
          </w:tcPr>
          <w:p w14:paraId="2E83398C" w14:textId="677716A5" w:rsidR="00E43623" w:rsidRPr="00195CFA" w:rsidRDefault="00E43623" w:rsidP="00195CFA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887F3D" w14:paraId="33EE81A1" w14:textId="77777777" w:rsidTr="00887F3D">
        <w:trPr>
          <w:trHeight w:val="576"/>
        </w:trPr>
        <w:tc>
          <w:tcPr>
            <w:tcW w:w="3820" w:type="dxa"/>
            <w:vAlign w:val="bottom"/>
          </w:tcPr>
          <w:p w14:paraId="671DBFAF" w14:textId="77777777" w:rsidR="00887F3D" w:rsidRDefault="00887F3D" w:rsidP="00F74F8E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number of hours requested:</w:t>
            </w:r>
          </w:p>
        </w:tc>
        <w:tc>
          <w:tcPr>
            <w:tcW w:w="18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D13D45" w14:textId="5EAC9E97" w:rsidR="00887F3D" w:rsidRPr="00195CFA" w:rsidRDefault="00887F3D" w:rsidP="00195CFA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074" w:type="dxa"/>
            <w:vAlign w:val="bottom"/>
          </w:tcPr>
          <w:p w14:paraId="5E282C1F" w14:textId="209F3A5D" w:rsidR="00887F3D" w:rsidRPr="00887F3D" w:rsidRDefault="00887F3D" w:rsidP="00887F3D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87F3D">
              <w:rPr>
                <w:rFonts w:ascii="Arial" w:hAnsi="Arial" w:cs="Arial"/>
                <w:b/>
                <w:bCs/>
                <w:sz w:val="24"/>
                <w:szCs w:val="24"/>
              </w:rPr>
              <w:t>Available PTO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bottom"/>
          </w:tcPr>
          <w:p w14:paraId="7B4F8000" w14:textId="014068E5" w:rsidR="00D119A0" w:rsidRPr="00D119A0" w:rsidRDefault="00D119A0" w:rsidP="00195CFA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Arial"/>
                <w:i/>
                <w:iCs/>
                <w:sz w:val="24"/>
                <w:szCs w:val="24"/>
              </w:rPr>
            </w:pPr>
          </w:p>
        </w:tc>
      </w:tr>
    </w:tbl>
    <w:p w14:paraId="2AE847C4" w14:textId="77777777" w:rsidR="00F74F8E" w:rsidRDefault="00F74F8E" w:rsidP="00F74F8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411243F" w14:textId="3998830C" w:rsidR="006A2E27" w:rsidRPr="009D5112" w:rsidRDefault="009D5112" w:rsidP="006A2E27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sz w:val="24"/>
          <w:szCs w:val="24"/>
        </w:rPr>
      </w:pPr>
      <w:r w:rsidRPr="009D5112">
        <w:rPr>
          <w:rFonts w:ascii="Arial" w:hAnsi="Arial" w:cs="Arial"/>
          <w:b/>
          <w:sz w:val="24"/>
          <w:szCs w:val="24"/>
        </w:rPr>
        <w:t>Type of Leave Requested</w:t>
      </w:r>
      <w:r w:rsidR="006A2E27" w:rsidRPr="009D5112">
        <w:rPr>
          <w:rFonts w:ascii="Arial" w:hAnsi="Arial" w:cs="Arial"/>
          <w:b/>
          <w:sz w:val="24"/>
          <w:szCs w:val="24"/>
        </w:rPr>
        <w:t xml:space="preserve">: </w:t>
      </w:r>
    </w:p>
    <w:p w14:paraId="00A88192" w14:textId="259ADABB" w:rsidR="006A2E27" w:rsidRPr="0010760A" w:rsidRDefault="00BE3F1E" w:rsidP="009D5112">
      <w:p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i/>
          <w:sz w:val="20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786730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170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E43623">
        <w:rPr>
          <w:rFonts w:ascii="Arial" w:hAnsi="Arial" w:cs="Arial"/>
          <w:sz w:val="24"/>
          <w:szCs w:val="24"/>
        </w:rPr>
        <w:t xml:space="preserve">  </w:t>
      </w:r>
      <w:r w:rsidR="009D5112" w:rsidRPr="009D5112">
        <w:rPr>
          <w:rFonts w:ascii="Arial" w:hAnsi="Arial" w:cs="Arial"/>
          <w:sz w:val="24"/>
          <w:szCs w:val="24"/>
        </w:rPr>
        <w:t>PTO (Personal Time Off)</w:t>
      </w:r>
      <w:r w:rsidR="0010760A">
        <w:rPr>
          <w:rFonts w:ascii="Arial" w:hAnsi="Arial" w:cs="Arial"/>
          <w:sz w:val="24"/>
          <w:szCs w:val="24"/>
        </w:rPr>
        <w:t xml:space="preserve">      - </w:t>
      </w:r>
      <w:r w:rsidR="0010760A" w:rsidRPr="0010760A">
        <w:rPr>
          <w:rFonts w:ascii="Arial" w:hAnsi="Arial" w:cs="Arial"/>
          <w:i/>
          <w:sz w:val="20"/>
          <w:szCs w:val="20"/>
        </w:rPr>
        <w:t>(Only Full Time employees are eligible)</w:t>
      </w:r>
    </w:p>
    <w:p w14:paraId="5B7F7B1B" w14:textId="0C204610" w:rsidR="009D5112" w:rsidRPr="0010760A" w:rsidRDefault="00BE3F1E" w:rsidP="009D5112">
      <w:p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i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056466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1439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E43623">
        <w:rPr>
          <w:rFonts w:ascii="Arial" w:hAnsi="Arial" w:cs="Arial"/>
          <w:sz w:val="24"/>
          <w:szCs w:val="24"/>
        </w:rPr>
        <w:t xml:space="preserve">  </w:t>
      </w:r>
      <w:r w:rsidR="009D5112" w:rsidRPr="009D5112">
        <w:rPr>
          <w:rFonts w:ascii="Arial" w:hAnsi="Arial" w:cs="Arial"/>
          <w:sz w:val="24"/>
          <w:szCs w:val="24"/>
        </w:rPr>
        <w:t>PSL (Paid Sick leave</w:t>
      </w:r>
      <w:r w:rsidR="009D5112" w:rsidRPr="0010760A">
        <w:rPr>
          <w:rFonts w:ascii="Arial" w:hAnsi="Arial" w:cs="Arial"/>
          <w:sz w:val="24"/>
          <w:szCs w:val="24"/>
        </w:rPr>
        <w:t>)</w:t>
      </w:r>
      <w:r w:rsidR="0010760A" w:rsidRPr="0010760A">
        <w:rPr>
          <w:rFonts w:ascii="Arial" w:hAnsi="Arial" w:cs="Arial"/>
          <w:sz w:val="24"/>
          <w:szCs w:val="24"/>
        </w:rPr>
        <w:t xml:space="preserve">           -</w:t>
      </w:r>
      <w:r w:rsidR="0010760A" w:rsidRPr="0010760A">
        <w:rPr>
          <w:rFonts w:ascii="Arial" w:hAnsi="Arial" w:cs="Arial"/>
          <w:sz w:val="20"/>
          <w:szCs w:val="24"/>
        </w:rPr>
        <w:t xml:space="preserve"> (</w:t>
      </w:r>
      <w:r w:rsidR="0010760A" w:rsidRPr="0010760A">
        <w:rPr>
          <w:rFonts w:ascii="Arial" w:hAnsi="Arial" w:cs="Arial"/>
          <w:i/>
          <w:sz w:val="20"/>
          <w:szCs w:val="24"/>
        </w:rPr>
        <w:t>Part Time employees are eligible)</w:t>
      </w:r>
    </w:p>
    <w:p w14:paraId="44A29613" w14:textId="77777777" w:rsidR="009D5112" w:rsidRDefault="00BE3F1E" w:rsidP="009D5112">
      <w:pP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2125962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362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E43623">
        <w:rPr>
          <w:rFonts w:ascii="Arial" w:hAnsi="Arial" w:cs="Arial"/>
          <w:sz w:val="24"/>
          <w:szCs w:val="24"/>
        </w:rPr>
        <w:t xml:space="preserve">  </w:t>
      </w:r>
      <w:r w:rsidR="009D5112" w:rsidRPr="009D5112">
        <w:rPr>
          <w:rFonts w:ascii="Arial" w:hAnsi="Arial" w:cs="Arial"/>
          <w:sz w:val="24"/>
          <w:szCs w:val="24"/>
        </w:rPr>
        <w:t xml:space="preserve">Time off Not Paid </w:t>
      </w:r>
    </w:p>
    <w:p w14:paraId="2C641EFC" w14:textId="77777777" w:rsidR="003B52AF" w:rsidRPr="009D5112" w:rsidRDefault="00BE3F1E" w:rsidP="00E43623">
      <w:pPr>
        <w:pBdr>
          <w:bottom w:val="single" w:sz="4" w:space="1" w:color="auto"/>
        </w:pBdr>
        <w:autoSpaceDE w:val="0"/>
        <w:autoSpaceDN w:val="0"/>
        <w:adjustRightInd w:val="0"/>
        <w:spacing w:line="240" w:lineRule="auto"/>
        <w:ind w:left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960694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3623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E43623">
        <w:rPr>
          <w:rFonts w:ascii="Arial" w:hAnsi="Arial" w:cs="Arial"/>
          <w:sz w:val="24"/>
          <w:szCs w:val="24"/>
        </w:rPr>
        <w:t xml:space="preserve">  Other: </w:t>
      </w:r>
    </w:p>
    <w:tbl>
      <w:tblPr>
        <w:tblStyle w:val="TableGrid"/>
        <w:tblW w:w="86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2880"/>
      </w:tblGrid>
      <w:tr w:rsidR="00E43623" w14:paraId="6260AC13" w14:textId="77777777" w:rsidTr="00F74F8E">
        <w:trPr>
          <w:trHeight w:val="720"/>
          <w:jc w:val="center"/>
        </w:trPr>
        <w:tc>
          <w:tcPr>
            <w:tcW w:w="4320" w:type="dxa"/>
            <w:tcBorders>
              <w:bottom w:val="single" w:sz="4" w:space="0" w:color="auto"/>
            </w:tcBorders>
            <w:vAlign w:val="bottom"/>
          </w:tcPr>
          <w:p w14:paraId="250D0FF8" w14:textId="40C61119" w:rsidR="00E43623" w:rsidRDefault="00E43623" w:rsidP="00F74F8E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  <w:vMerge w:val="restart"/>
          </w:tcPr>
          <w:p w14:paraId="012A5F42" w14:textId="77777777" w:rsidR="00E43623" w:rsidRDefault="00E43623" w:rsidP="00E4362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vAlign w:val="bottom"/>
          </w:tcPr>
          <w:p w14:paraId="5195295D" w14:textId="098ACBC5" w:rsidR="00E43623" w:rsidRDefault="00E43623" w:rsidP="00E7348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E43623" w14:paraId="12C493CE" w14:textId="77777777" w:rsidTr="00E43623">
        <w:trPr>
          <w:jc w:val="center"/>
        </w:trPr>
        <w:tc>
          <w:tcPr>
            <w:tcW w:w="4320" w:type="dxa"/>
            <w:tcBorders>
              <w:top w:val="single" w:sz="4" w:space="0" w:color="auto"/>
            </w:tcBorders>
          </w:tcPr>
          <w:p w14:paraId="31B651A9" w14:textId="77777777" w:rsidR="00E43623" w:rsidRDefault="00E43623" w:rsidP="00E4362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mployee Signature</w:t>
            </w:r>
          </w:p>
        </w:tc>
        <w:tc>
          <w:tcPr>
            <w:tcW w:w="1440" w:type="dxa"/>
            <w:vMerge/>
          </w:tcPr>
          <w:p w14:paraId="3A67846E" w14:textId="77777777" w:rsidR="00E43623" w:rsidRDefault="00E43623" w:rsidP="00E4362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14:paraId="3050471B" w14:textId="77777777" w:rsidR="00E43623" w:rsidRDefault="00E43623" w:rsidP="00E43623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ate</w:t>
            </w:r>
          </w:p>
        </w:tc>
      </w:tr>
    </w:tbl>
    <w:p w14:paraId="1A66F3C5" w14:textId="77777777" w:rsidR="00651AAB" w:rsidRPr="00651AAB" w:rsidRDefault="00A15C22" w:rsidP="006A2E27">
      <w:pPr>
        <w:autoSpaceDE w:val="0"/>
        <w:autoSpaceDN w:val="0"/>
        <w:adjustRightInd w:val="0"/>
        <w:spacing w:line="240" w:lineRule="auto"/>
        <w:rPr>
          <w:rFonts w:ascii="Arial" w:hAnsi="Arial" w:cs="Arial"/>
          <w:b/>
          <w:sz w:val="12"/>
          <w:szCs w:val="24"/>
        </w:rPr>
      </w:pPr>
      <w:r>
        <w:rPr>
          <w:rFonts w:ascii="Arial" w:hAnsi="Arial" w:cs="Arial"/>
          <w:b/>
          <w:noProof/>
          <w:sz w:val="12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2AE1DD12" wp14:editId="35EACD83">
                <wp:simplePos x="0" y="0"/>
                <wp:positionH relativeFrom="column">
                  <wp:posOffset>-142875</wp:posOffset>
                </wp:positionH>
                <wp:positionV relativeFrom="paragraph">
                  <wp:posOffset>154305</wp:posOffset>
                </wp:positionV>
                <wp:extent cx="6543675" cy="2233295"/>
                <wp:effectExtent l="9525" t="10160" r="9525" b="139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43675" cy="2233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31EEA0" id="Rectangle 2" o:spid="_x0000_s1026" style="position:absolute;margin-left:-11.25pt;margin-top:12.15pt;width:515.25pt;height:175.8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"/>
            </w:pict>
          </mc:Fallback>
        </mc:AlternateContent>
      </w:r>
    </w:p>
    <w:p w14:paraId="7AA28D4D" w14:textId="77777777" w:rsidR="00A3353C" w:rsidRDefault="006A2E27" w:rsidP="00A3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9D5112">
        <w:rPr>
          <w:rFonts w:ascii="Arial" w:hAnsi="Arial" w:cs="Arial"/>
          <w:b/>
          <w:sz w:val="24"/>
          <w:szCs w:val="24"/>
        </w:rPr>
        <w:t>Supervisor to Complete</w:t>
      </w:r>
      <w:r w:rsidR="003B52AF">
        <w:rPr>
          <w:rFonts w:ascii="Arial" w:hAnsi="Arial" w:cs="Arial"/>
          <w:b/>
          <w:sz w:val="24"/>
          <w:szCs w:val="24"/>
        </w:rPr>
        <w:t>:</w:t>
      </w:r>
    </w:p>
    <w:p w14:paraId="4913C0C7" w14:textId="77777777" w:rsidR="00A3353C" w:rsidRPr="00A3353C" w:rsidRDefault="00A3353C" w:rsidP="00A3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6"/>
          <w:szCs w:val="24"/>
        </w:rPr>
      </w:pPr>
    </w:p>
    <w:p w14:paraId="15D76B3C" w14:textId="77777777" w:rsidR="006A2E27" w:rsidRPr="003B52AF" w:rsidRDefault="006A2E27" w:rsidP="00A3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4"/>
          <w:szCs w:val="24"/>
        </w:rPr>
      </w:pPr>
    </w:p>
    <w:p w14:paraId="0439A794" w14:textId="77777777" w:rsidR="006A2E27" w:rsidRPr="009D5112" w:rsidRDefault="003B52AF" w:rsidP="00A3353C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ed</w:t>
      </w:r>
      <w:r w:rsidR="006A2E27" w:rsidRPr="009D511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5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BE3F1E">
        <w:rPr>
          <w:rFonts w:ascii="Arial" w:hAnsi="Arial" w:cs="Arial"/>
          <w:sz w:val="24"/>
          <w:szCs w:val="24"/>
        </w:rPr>
      </w:r>
      <w:r w:rsidR="00BE3F1E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0"/>
      <w:r w:rsidR="006A2E27" w:rsidRPr="009D5112">
        <w:rPr>
          <w:rFonts w:ascii="Arial" w:hAnsi="Arial" w:cs="Arial"/>
          <w:sz w:val="24"/>
          <w:szCs w:val="24"/>
        </w:rPr>
        <w:t xml:space="preserve">                 </w:t>
      </w:r>
      <w:r>
        <w:rPr>
          <w:rFonts w:ascii="Arial" w:hAnsi="Arial" w:cs="Arial"/>
          <w:sz w:val="24"/>
          <w:szCs w:val="24"/>
        </w:rPr>
        <w:t xml:space="preserve">          Denied </w:t>
      </w:r>
      <w:r>
        <w:rPr>
          <w:rFonts w:ascii="Arial" w:hAnsi="Arial" w:cs="Arial"/>
          <w:sz w:val="24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7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BE3F1E">
        <w:rPr>
          <w:rFonts w:ascii="Arial" w:hAnsi="Arial" w:cs="Arial"/>
          <w:sz w:val="24"/>
          <w:szCs w:val="24"/>
        </w:rPr>
      </w:r>
      <w:r w:rsidR="00BE3F1E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1"/>
    </w:p>
    <w:p w14:paraId="32DE96E2" w14:textId="77777777" w:rsidR="006A2E27" w:rsidRPr="00651AAB" w:rsidRDefault="006A2E27" w:rsidP="00A3353C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10"/>
          <w:szCs w:val="24"/>
        </w:rPr>
      </w:pPr>
    </w:p>
    <w:p w14:paraId="204F25D5" w14:textId="77777777" w:rsidR="001B5D1F" w:rsidRPr="009D5112" w:rsidRDefault="003B52AF" w:rsidP="00A3353C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id</w:t>
      </w:r>
      <w:r w:rsidR="006A2E27" w:rsidRPr="009D511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6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BE3F1E">
        <w:rPr>
          <w:rFonts w:ascii="Arial" w:hAnsi="Arial" w:cs="Arial"/>
          <w:sz w:val="24"/>
          <w:szCs w:val="24"/>
        </w:rPr>
      </w:r>
      <w:r w:rsidR="00BE3F1E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"/>
      <w:r w:rsidR="006A2E27" w:rsidRPr="009D5112">
        <w:rPr>
          <w:rFonts w:ascii="Arial" w:hAnsi="Arial" w:cs="Arial"/>
          <w:sz w:val="24"/>
          <w:szCs w:val="24"/>
        </w:rPr>
        <w:t xml:space="preserve">                 </w:t>
      </w:r>
      <w:r>
        <w:rPr>
          <w:rFonts w:ascii="Arial" w:hAnsi="Arial" w:cs="Arial"/>
          <w:sz w:val="24"/>
          <w:szCs w:val="24"/>
        </w:rPr>
        <w:t xml:space="preserve">                  Unpaid </w:t>
      </w:r>
      <w:r>
        <w:rPr>
          <w:rFonts w:ascii="Arial" w:hAnsi="Arial" w:cs="Arial"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8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BE3F1E">
        <w:rPr>
          <w:rFonts w:ascii="Arial" w:hAnsi="Arial" w:cs="Arial"/>
          <w:sz w:val="24"/>
          <w:szCs w:val="24"/>
        </w:rPr>
      </w:r>
      <w:r w:rsidR="00BE3F1E"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3"/>
    </w:p>
    <w:p w14:paraId="176B2C08" w14:textId="77777777" w:rsidR="003B52AF" w:rsidRDefault="003B52AF" w:rsidP="00A3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584E59C" w14:textId="77777777" w:rsidR="006A2E27" w:rsidRPr="009D5112" w:rsidRDefault="006A2E27" w:rsidP="00A3353C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D5112">
        <w:rPr>
          <w:rFonts w:ascii="Arial" w:hAnsi="Arial" w:cs="Arial"/>
          <w:sz w:val="24"/>
          <w:szCs w:val="24"/>
        </w:rPr>
        <w:t>Authorized Signature___________________</w:t>
      </w:r>
      <w:r w:rsidR="002B207E">
        <w:rPr>
          <w:rFonts w:ascii="Arial" w:hAnsi="Arial" w:cs="Arial"/>
          <w:sz w:val="24"/>
          <w:szCs w:val="24"/>
        </w:rPr>
        <w:t>___________________________</w:t>
      </w:r>
    </w:p>
    <w:p w14:paraId="566935B6" w14:textId="77777777" w:rsidR="002B207E" w:rsidRDefault="006A2E27" w:rsidP="00A3353C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D5112">
        <w:rPr>
          <w:rFonts w:ascii="Arial" w:hAnsi="Arial" w:cs="Arial"/>
          <w:sz w:val="24"/>
          <w:szCs w:val="24"/>
        </w:rPr>
        <w:t>Date_____/______/____</w:t>
      </w:r>
      <w:r w:rsidR="000C5C57">
        <w:rPr>
          <w:rFonts w:ascii="Arial" w:hAnsi="Arial" w:cs="Arial"/>
          <w:sz w:val="24"/>
          <w:szCs w:val="24"/>
        </w:rPr>
        <w:t>__</w:t>
      </w:r>
      <w:r w:rsidRPr="009D5112">
        <w:rPr>
          <w:rFonts w:ascii="Arial" w:hAnsi="Arial" w:cs="Arial"/>
          <w:sz w:val="24"/>
          <w:szCs w:val="24"/>
        </w:rPr>
        <w:t>_</w:t>
      </w:r>
    </w:p>
    <w:p w14:paraId="1D3E6F1F" w14:textId="77777777" w:rsidR="003D5698" w:rsidRDefault="006A2E27" w:rsidP="00A3353C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D5112">
        <w:rPr>
          <w:rFonts w:ascii="Arial" w:hAnsi="Arial" w:cs="Arial"/>
          <w:sz w:val="24"/>
          <w:szCs w:val="24"/>
        </w:rPr>
        <w:t>Comments:</w:t>
      </w:r>
    </w:p>
    <w:p w14:paraId="7F39B03B" w14:textId="77777777" w:rsidR="00A3353C" w:rsidRDefault="00A3353C" w:rsidP="00A3353C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632ABB92" w14:textId="77777777" w:rsidR="00A3353C" w:rsidRPr="00B8532E" w:rsidRDefault="00A3353C" w:rsidP="00A3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2"/>
          <w:szCs w:val="24"/>
        </w:rPr>
      </w:pPr>
    </w:p>
    <w:p w14:paraId="796ABEDB" w14:textId="77777777" w:rsidR="00B8532E" w:rsidRDefault="00A3353C" w:rsidP="00A3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3353C">
        <w:rPr>
          <w:rFonts w:ascii="Arial" w:hAnsi="Arial" w:cs="Arial"/>
          <w:sz w:val="24"/>
          <w:szCs w:val="24"/>
        </w:rPr>
        <w:t>*</w:t>
      </w:r>
      <w:r w:rsidRPr="00FF238D">
        <w:rPr>
          <w:rFonts w:ascii="Arial" w:hAnsi="Arial" w:cs="Arial"/>
          <w:b/>
          <w:sz w:val="24"/>
          <w:szCs w:val="24"/>
        </w:rPr>
        <w:t>Please note</w:t>
      </w:r>
      <w:r w:rsidRPr="00A3353C">
        <w:rPr>
          <w:rFonts w:ascii="Arial" w:hAnsi="Arial" w:cs="Arial"/>
          <w:sz w:val="24"/>
          <w:szCs w:val="24"/>
        </w:rPr>
        <w:t xml:space="preserve">: Full-Time Employees are those who </w:t>
      </w:r>
      <w:r>
        <w:rPr>
          <w:rFonts w:ascii="Arial" w:hAnsi="Arial" w:cs="Arial"/>
          <w:sz w:val="24"/>
          <w:szCs w:val="24"/>
        </w:rPr>
        <w:t xml:space="preserve">are </w:t>
      </w:r>
      <w:r w:rsidRPr="00A3353C">
        <w:rPr>
          <w:rFonts w:ascii="Arial" w:hAnsi="Arial" w:cs="Arial"/>
          <w:sz w:val="24"/>
          <w:szCs w:val="24"/>
        </w:rPr>
        <w:t>scheduled for and do work at least 30 hours or more hours per week.</w:t>
      </w:r>
    </w:p>
    <w:p w14:paraId="0F28CA34" w14:textId="77777777" w:rsidR="00B8532E" w:rsidRDefault="00B8532E" w:rsidP="00A3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t-time employees are ONLY eligible for PSL. </w:t>
      </w:r>
    </w:p>
    <w:sectPr w:rsidR="00B8532E" w:rsidSect="00B8532E">
      <w:headerReference w:type="default" r:id="rId6"/>
      <w:pgSz w:w="12240" w:h="15840"/>
      <w:pgMar w:top="1440" w:right="1440" w:bottom="2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57934" w14:textId="77777777" w:rsidR="00BE3F1E" w:rsidRDefault="00BE3F1E" w:rsidP="0077268D">
      <w:pPr>
        <w:spacing w:after="0" w:line="240" w:lineRule="auto"/>
      </w:pPr>
      <w:r>
        <w:separator/>
      </w:r>
    </w:p>
  </w:endnote>
  <w:endnote w:type="continuationSeparator" w:id="0">
    <w:p w14:paraId="673FEB3D" w14:textId="77777777" w:rsidR="00BE3F1E" w:rsidRDefault="00BE3F1E" w:rsidP="007726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CEDC5" w14:textId="77777777" w:rsidR="00BE3F1E" w:rsidRDefault="00BE3F1E" w:rsidP="0077268D">
      <w:pPr>
        <w:spacing w:after="0" w:line="240" w:lineRule="auto"/>
      </w:pPr>
      <w:r>
        <w:separator/>
      </w:r>
    </w:p>
  </w:footnote>
  <w:footnote w:type="continuationSeparator" w:id="0">
    <w:p w14:paraId="278165FE" w14:textId="77777777" w:rsidR="00BE3F1E" w:rsidRDefault="00BE3F1E" w:rsidP="007726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9933C" w14:textId="3BC61E2A" w:rsidR="0077268D" w:rsidRDefault="0077268D" w:rsidP="0077268D">
    <w:pPr>
      <w:spacing w:after="0" w:line="240" w:lineRule="auto"/>
      <w:jc w:val="center"/>
    </w:pPr>
    <w:r>
      <w:rPr>
        <w:noProof/>
      </w:rPr>
      <w:drawing>
        <wp:inline distT="0" distB="0" distL="0" distR="0" wp14:anchorId="30833FED" wp14:editId="36383BC4">
          <wp:extent cx="5791200" cy="838200"/>
          <wp:effectExtent l="0" t="0" r="0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1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7332E">
      <w:rPr>
        <w:sz w:val="20"/>
        <w:szCs w:val="20"/>
      </w:rPr>
      <w:t xml:space="preserve">8282 University Ave La Mesa, CA 91942 </w:t>
    </w:r>
    <w:r w:rsidR="006F5877">
      <w:rPr>
        <w:sz w:val="20"/>
        <w:szCs w:val="20"/>
      </w:rPr>
      <w:t>PH: (</w:t>
    </w:r>
    <w:r w:rsidR="00911B0F">
      <w:rPr>
        <w:sz w:val="20"/>
        <w:szCs w:val="20"/>
      </w:rPr>
      <w:t>855</w:t>
    </w:r>
    <w:r w:rsidRPr="0077332E">
      <w:rPr>
        <w:sz w:val="20"/>
        <w:szCs w:val="20"/>
      </w:rPr>
      <w:t xml:space="preserve">) </w:t>
    </w:r>
    <w:r w:rsidR="00EB46C3">
      <w:rPr>
        <w:sz w:val="20"/>
        <w:szCs w:val="20"/>
      </w:rPr>
      <w:t>565-81</w:t>
    </w:r>
    <w:r w:rsidR="00911B0F">
      <w:rPr>
        <w:sz w:val="20"/>
        <w:szCs w:val="20"/>
      </w:rPr>
      <w:t>96</w:t>
    </w:r>
    <w:r>
      <w:rPr>
        <w:sz w:val="20"/>
        <w:szCs w:val="20"/>
      </w:rPr>
      <w:t xml:space="preserve"> </w:t>
    </w:r>
    <w:hyperlink r:id="rId2" w:history="1">
      <w:r w:rsidRPr="007136E9">
        <w:rPr>
          <w:rStyle w:val="Hyperlink"/>
          <w:sz w:val="20"/>
          <w:szCs w:val="20"/>
        </w:rPr>
        <w:t>www.sandiegocls.com</w:t>
      </w:r>
    </w:hyperlink>
  </w:p>
  <w:p w14:paraId="2BF6DEF1" w14:textId="77777777" w:rsidR="0077268D" w:rsidRPr="00F74F8E" w:rsidRDefault="0077268D">
    <w:pPr>
      <w:pStyle w:val="Header"/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MTY3MzCwtDSxNDVR0lEKTi0uzszPAykwrAUAGbzlEywAAAA="/>
  </w:docVars>
  <w:rsids>
    <w:rsidRoot w:val="006A2E27"/>
    <w:rsid w:val="00013CA1"/>
    <w:rsid w:val="000C5C57"/>
    <w:rsid w:val="000D79B7"/>
    <w:rsid w:val="0010760A"/>
    <w:rsid w:val="00195CFA"/>
    <w:rsid w:val="001A571F"/>
    <w:rsid w:val="001B5D1F"/>
    <w:rsid w:val="001E3E30"/>
    <w:rsid w:val="00223728"/>
    <w:rsid w:val="00241439"/>
    <w:rsid w:val="00274DB6"/>
    <w:rsid w:val="002B207E"/>
    <w:rsid w:val="002C3AFB"/>
    <w:rsid w:val="003B52AF"/>
    <w:rsid w:val="003D5698"/>
    <w:rsid w:val="00473E0F"/>
    <w:rsid w:val="004B6EAF"/>
    <w:rsid w:val="005409F9"/>
    <w:rsid w:val="005A6161"/>
    <w:rsid w:val="005B687F"/>
    <w:rsid w:val="005D109C"/>
    <w:rsid w:val="006236B5"/>
    <w:rsid w:val="00651AAB"/>
    <w:rsid w:val="00684B71"/>
    <w:rsid w:val="006A2E27"/>
    <w:rsid w:val="006F5877"/>
    <w:rsid w:val="0077268D"/>
    <w:rsid w:val="00887F3D"/>
    <w:rsid w:val="00911B0F"/>
    <w:rsid w:val="009D5112"/>
    <w:rsid w:val="009D5436"/>
    <w:rsid w:val="00A15C22"/>
    <w:rsid w:val="00A3353C"/>
    <w:rsid w:val="00A34D83"/>
    <w:rsid w:val="00B8532E"/>
    <w:rsid w:val="00BE3F1E"/>
    <w:rsid w:val="00BF2170"/>
    <w:rsid w:val="00C51CE8"/>
    <w:rsid w:val="00CC4C00"/>
    <w:rsid w:val="00D013B2"/>
    <w:rsid w:val="00D119A0"/>
    <w:rsid w:val="00D51E74"/>
    <w:rsid w:val="00DB7AFF"/>
    <w:rsid w:val="00E23CC9"/>
    <w:rsid w:val="00E43623"/>
    <w:rsid w:val="00E57A0E"/>
    <w:rsid w:val="00E73482"/>
    <w:rsid w:val="00EB46C3"/>
    <w:rsid w:val="00F42038"/>
    <w:rsid w:val="00F66DDA"/>
    <w:rsid w:val="00F74F8E"/>
    <w:rsid w:val="00FF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62EDB"/>
  <w15:docId w15:val="{19A235A8-462B-459C-9E7A-752344ACF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E27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2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E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268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68D"/>
  </w:style>
  <w:style w:type="paragraph" w:styleId="Footer">
    <w:name w:val="footer"/>
    <w:basedOn w:val="Normal"/>
    <w:link w:val="FooterChar"/>
    <w:uiPriority w:val="99"/>
    <w:unhideWhenUsed/>
    <w:rsid w:val="00772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68D"/>
  </w:style>
  <w:style w:type="table" w:styleId="TableGrid">
    <w:name w:val="Table Grid"/>
    <w:basedOn w:val="TableNormal"/>
    <w:uiPriority w:val="59"/>
    <w:rsid w:val="00E43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ndiegocls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a Roberson</dc:creator>
  <cp:lastModifiedBy>Shermina Judan</cp:lastModifiedBy>
  <cp:revision>14</cp:revision>
  <cp:lastPrinted>2019-01-11T19:22:00Z</cp:lastPrinted>
  <dcterms:created xsi:type="dcterms:W3CDTF">2019-06-25T17:56:00Z</dcterms:created>
  <dcterms:modified xsi:type="dcterms:W3CDTF">2022-05-21T00:13:00Z</dcterms:modified>
</cp:coreProperties>
</file>